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ro de Rehabilitación Valencia</w:t>
      </w:r>
      <w:r>
        <w:br/>
      </w:r>
      <w:r>
        <w:t xml:space="preserve">Calle de la Salud, 45</w:t>
      </w:r>
      <w:r>
        <w:br/>
      </w:r>
      <w:r>
        <w:t xml:space="preserve">46013 Valencia, Spain</w:t>
      </w:r>
    </w:p>
    <w:bookmarkStart w:id="20" w:name="X66d5cdbd85f15907376863cfb73da69a63b715e"/>
    <w:p>
      <w:pPr>
        <w:pStyle w:val="Heading2"/>
      </w:pPr>
      <w:r>
        <w:t xml:space="preserve">Subject: Application for Occupational Therapist Internship Position at Centro de Rehabilitación Valencia</w:t>
      </w:r>
    </w:p>
    <w:p>
      <w:pPr>
        <w:pStyle w:val="FirstParagraph"/>
      </w:pPr>
      <w:r>
        <w:t xml:space="preserve">Dear Hiring Manager,</w:t>
      </w:r>
    </w:p>
    <w:p>
      <w:pPr>
        <w:pStyle w:val="BodyText"/>
      </w:pPr>
      <w:r>
        <w:t xml:space="preserve">It is with profound enthusiasm that I submit my Internship Application Letter for the Occupational Therapist internship position at Centro de Rehabilitación Valencia in Spain Valencia. As a dedicated occupational therapy student deeply committed to advancing healthcare through holistic rehabilitation practices, I have meticulously researched your esteemed center's pioneering work in community-based interventions and am eager to contribute my academic foundation and passion for patient-centered care within your dynamic team. This Internship Application Letter represents not merely a formal submission, but a heartfelt expression of my alignment with Valencia's vibrant healthcare philosophy and Spain's evolving occupational therapy landscape.</w:t>
      </w:r>
    </w:p>
    <w:p>
      <w:pPr>
        <w:pStyle w:val="BodyText"/>
      </w:pPr>
      <w:r>
        <w:t xml:space="preserve">My academic journey at the University of Barcelona has equipped me with comprehensive theoretical knowledge and practical skills essential for contemporary occupational therapy practice. I have completed specialized coursework including "Neurological Rehabilitation Techniques," "Pediatric Occupational Therapy," and "Cultural Competence in Healthcare Delivery," all while maintaining a 3.8 GPA. My recent clinical rotation at Hospital Clínic de Barcelona provided invaluable experience working with diverse populations—including stroke survivors, children with developmental disorders, and elderly patients facing mobility challenges—where I developed expertise in therapeutic exercise prescription, adaptive equipment assessment, and collaborative care planning. This hands-on experience directly prepares me to excel as an Occupational Therapist within Spain Valencia's unique healthcare context.</w:t>
      </w:r>
    </w:p>
    <w:p>
      <w:pPr>
        <w:pStyle w:val="BodyText"/>
      </w:pPr>
      <w:r>
        <w:t xml:space="preserve">What particularly draws me to apply for this specific internship opportunity is my deep respect for Spain Valencia's distinctive approach to occupational therapy integration within the national healthcare system (Sistema Nacional de Salud). I have studied how Valencia leads in community-based rehabilitation models that emphasize social participation and cultural adaptation—principles I have embraced through my Spanish language immersion program at the University of Granada, where I achieved C1 proficiency. My fluency allows me to communicate effectively with patients from diverse backgrounds, a critical asset when serving Valencia's multicultural population. This linguistic capability, combined with my understanding of Spanish healthcare regulations like the Ley 44/2003 de Salud Pública and the European Occupational Therapy Competence Framework (EOTCF), ensures I can immediately contribute to your team's objectives without language barriers.</w:t>
      </w:r>
    </w:p>
    <w:p>
      <w:pPr>
        <w:pStyle w:val="BodyText"/>
      </w:pPr>
      <w:r>
        <w:t xml:space="preserve">During my university training, I initiated a volunteer project at Associació Valenciana de Rehabilitació Social, where I developed culturally sensitive activity-based interventions for immigrants experiencing post-migration adjustment disorders. This experience reinforced my belief that effective occupational therapy requires contextual awareness—something Spain Valencia exemplifies through its focus on local community needs. The center's reputation for innovative work in neurorehabilitation and pediatric services, particularly your partnership with the Universidad de Valencia's Department of Health Sciences, resonates deeply with my professional aspirations. I am especially eager to learn from your team's specialized approaches to cognitive rehabilitation using virtual reality technology—a method I've studied extensively but wish to apply in authentic clinical settings within Spain Valencia.</w:t>
      </w:r>
    </w:p>
    <w:p>
      <w:pPr>
        <w:pStyle w:val="BodyText"/>
      </w:pPr>
      <w:r>
        <w:t xml:space="preserve">My commitment extends beyond clinical skills to active participation in Spain's occupational therapy community. I have attended regional conferences like the Asociación Española de Terapia Ocupacional (AETO) meeting held in Barcelona, where I presented research on "Cultural Barriers to Occupational Therapy Access in Mediterranean Communities." This engagement demonstrates my dedication to professional growth and aligns with Valencia's emphasis on evidence-based practice. I am equally prepared to contribute to your team's ongoing projects, such as the recent initiative integrating occupational therapy into primary care centers across the Valencian Community—a model I have advocated for during academic discussions.</w:t>
      </w:r>
    </w:p>
    <w:p>
      <w:pPr>
        <w:pStyle w:val="BodyText"/>
      </w:pPr>
      <w:r>
        <w:t xml:space="preserve">What makes this Internship Application Letter particularly meaningful is my personal connection to Spain Valencia's cultural fabric. Having spent a semester studying in Valencia through Erasmus+ (2022), I immersed myself in local traditions, from participating in the Falles festival to volunteering at La Llotja de la Seda community center. This experience transformed my understanding of how occupational therapy must honor cultural identity—whether through incorporating traditional Valencian crafts into therapeutic activities or respecting family-centered care approaches deeply rooted in Mediterranean values. My time here taught me that effective Occupational Therapist practice requires not just clinical expertise, but profound respect for local customs and social structures.</w:t>
      </w:r>
    </w:p>
    <w:p>
      <w:pPr>
        <w:pStyle w:val="BodyText"/>
      </w:pPr>
      <w:r>
        <w:t xml:space="preserve">I am particularly impressed by your center's commitment to sustainability in healthcare, exemplified by the "Green Rehab" program reducing environmental impact while enhancing patient outcomes. As someone who has volunteered with EcoValencia on community garden projects that integrate therapeutic horticulture, I see immediate synergy between my values and your initiatives. I am confident I can contribute fresh perspectives on eco-friendly rehabilitation strategies during this internship in Spain Valencia.</w:t>
      </w:r>
    </w:p>
    <w:p>
      <w:pPr>
        <w:pStyle w:val="BodyText"/>
      </w:pPr>
      <w:r>
        <w:t xml:space="preserve">My resume details additional competencies including certification in CPR/AED, proficiency with therapy software like Pro-Tec 3D for adaptive device design, and experience coordinating multidisciplinary case conferences—skills that directly support the operational needs of your clinic. I am eager to bring this expertise to Centro de Rehabilitación Valencia while learning from your experienced clinicians about Spain's unique healthcare challenges and innovations.</w:t>
      </w:r>
    </w:p>
    <w:p>
      <w:pPr>
        <w:pStyle w:val="BodyText"/>
      </w:pPr>
      <w:r>
        <w:t xml:space="preserve">Thank you for considering my Internship Application Letter for the Occupational Therapist position in Spain Valencia. I am deeply inspired by your center's mission to "empower communities through meaningful occupation" and believe this internship represents the crucial next step in my professional journey. I would be honored to discuss how my skills, cultural understanding, and passion align with your team's vision during an interview at your convenience. Please find my complete application materials attached.</w:t>
      </w:r>
    </w:p>
    <w:p>
      <w:pPr>
        <w:pStyle w:val="BodyText"/>
      </w:pPr>
      <w:r>
        <w:t xml:space="preserve">I look forward to the possibility of contributing to Spain Valencia's healthcare excellence as a future Occupational Therapist and am available immediately for an interview.</w:t>
      </w:r>
    </w:p>
    <w:p>
      <w:pPr>
        <w:pStyle w:val="BodyText"/>
      </w:pPr>
      <w:r>
        <w:t xml:space="preserve">Sincerely,</w:t>
      </w:r>
    </w:p>
    <w:p>
      <w:pPr>
        <w:pStyle w:val="BodyText"/>
      </w:pPr>
      <w:r>
        <w:t xml:space="preserve">[Your Full Name]</w:t>
      </w:r>
    </w:p>
    <w:p>
      <w:pPr>
        <w:pStyle w:val="BodyText"/>
      </w:pPr>
      <w:r>
        <w:t xml:space="preserve">This Internship Application Letter demonstrates my unwavering commitment to becoming a culturally competent Occupational Therapist within Spain Valencia's healthcare syste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Spain Valencia</dc:title>
  <dc:creator/>
  <cp:keywords/>
  <dcterms:created xsi:type="dcterms:W3CDTF">2025-12-10T10:25:39Z</dcterms:created>
  <dcterms:modified xsi:type="dcterms:W3CDTF">2025-12-10T10:25:39Z</dcterms:modified>
</cp:coreProperties>
</file>

<file path=docProps/custom.xml><?xml version="1.0" encoding="utf-8"?>
<Properties xmlns="http://schemas.openxmlformats.org/officeDocument/2006/custom-properties" xmlns:vt="http://schemas.openxmlformats.org/officeDocument/2006/docPropsVTypes"/>
</file>